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0312FD" w14:textId="5DA0544E" w:rsidR="00A77E18" w:rsidRPr="008D3D2E" w:rsidRDefault="00A77E18" w:rsidP="00D9730C">
      <w:pPr>
        <w:pStyle w:val="Heading1"/>
      </w:pPr>
      <w:r>
        <w:t>Assignment</w:t>
      </w:r>
      <w:r w:rsidR="008D3D2E">
        <w:t xml:space="preserve">: </w:t>
      </w:r>
      <w:r w:rsidR="00C00AB8">
        <w:t xml:space="preserve">Containerization </w:t>
      </w:r>
      <w:r w:rsidR="00921616">
        <w:t>with Docker</w:t>
      </w:r>
    </w:p>
    <w:p w14:paraId="1DF83F43" w14:textId="7877C3A2" w:rsidR="003C06B7" w:rsidRDefault="003C06B7" w:rsidP="00DA5D04">
      <w:pPr>
        <w:pStyle w:val="Heading3"/>
      </w:pPr>
      <w:r>
        <w:t>Some resources</w:t>
      </w:r>
    </w:p>
    <w:p w14:paraId="375FFEE6" w14:textId="0D058D86" w:rsidR="00843B3E" w:rsidRDefault="00000000" w:rsidP="00843B3E">
      <w:pPr>
        <w:pStyle w:val="ListParagraph"/>
        <w:numPr>
          <w:ilvl w:val="0"/>
          <w:numId w:val="12"/>
        </w:numPr>
      </w:pPr>
      <w:hyperlink r:id="rId11" w:history="1">
        <w:r w:rsidR="00843B3E" w:rsidRPr="00957A83">
          <w:rPr>
            <w:rStyle w:val="Hyperlink"/>
          </w:rPr>
          <w:t>https://www.freecodecamp.org/news/the-docker-handbook/</w:t>
        </w:r>
      </w:hyperlink>
      <w:r w:rsidR="003C06B7">
        <w:t xml:space="preserve"> </w:t>
      </w:r>
    </w:p>
    <w:p w14:paraId="4C3197D6" w14:textId="7107FB94" w:rsidR="00DA5D04" w:rsidRDefault="00000000" w:rsidP="00843B3E">
      <w:pPr>
        <w:pStyle w:val="ListParagraph"/>
        <w:numPr>
          <w:ilvl w:val="0"/>
          <w:numId w:val="12"/>
        </w:numPr>
      </w:pPr>
      <w:hyperlink r:id="rId12" w:history="1">
        <w:r w:rsidR="00843B3E" w:rsidRPr="00957A83">
          <w:rPr>
            <w:rStyle w:val="Hyperlink"/>
          </w:rPr>
          <w:t>https://www.youtube.com/watch?v=pTFZFxd4hOI</w:t>
        </w:r>
      </w:hyperlink>
    </w:p>
    <w:p w14:paraId="280F2867" w14:textId="644584A9" w:rsidR="003C06B7" w:rsidRDefault="00000000" w:rsidP="00843B3E">
      <w:pPr>
        <w:pStyle w:val="ListParagraph"/>
        <w:numPr>
          <w:ilvl w:val="0"/>
          <w:numId w:val="12"/>
        </w:numPr>
      </w:pPr>
      <w:hyperlink r:id="rId13" w:history="1">
        <w:r w:rsidR="00843B3E" w:rsidRPr="00957A83">
          <w:rPr>
            <w:rStyle w:val="Hyperlink"/>
          </w:rPr>
          <w:t>https://www.geeksforgeeks.org/docker-tutorial/</w:t>
        </w:r>
      </w:hyperlink>
    </w:p>
    <w:p w14:paraId="688DBBFA" w14:textId="69AE79F8" w:rsidR="003C06B7" w:rsidRDefault="00000000" w:rsidP="00843B3E">
      <w:pPr>
        <w:pStyle w:val="ListParagraph"/>
        <w:numPr>
          <w:ilvl w:val="0"/>
          <w:numId w:val="12"/>
        </w:numPr>
      </w:pPr>
      <w:hyperlink r:id="rId14" w:history="1">
        <w:r w:rsidR="00843B3E" w:rsidRPr="00957A83">
          <w:rPr>
            <w:rStyle w:val="Hyperlink"/>
          </w:rPr>
          <w:t>https://www.tutorialspoint.com/docker/</w:t>
        </w:r>
      </w:hyperlink>
    </w:p>
    <w:p w14:paraId="02D04372" w14:textId="77777777" w:rsidR="00843B3E" w:rsidRDefault="00843B3E" w:rsidP="00DA5D04"/>
    <w:p w14:paraId="20714761" w14:textId="77777777" w:rsidR="003C06B7" w:rsidRDefault="003C06B7" w:rsidP="003C06B7"/>
    <w:p w14:paraId="5FF6EBD3" w14:textId="357A92B0" w:rsidR="003C06B7" w:rsidRDefault="00BB53D5" w:rsidP="00186C1B">
      <w:pPr>
        <w:pStyle w:val="Heading3"/>
      </w:pPr>
      <w:r>
        <w:t>Guidelines</w:t>
      </w:r>
    </w:p>
    <w:p w14:paraId="1EC1DFBC" w14:textId="77777777" w:rsidR="003C06B7" w:rsidRDefault="003C06B7" w:rsidP="003C06B7">
      <w:r>
        <w:t>Here are some basic rules for these challenges:</w:t>
      </w:r>
    </w:p>
    <w:p w14:paraId="3504834F" w14:textId="5A72599F" w:rsidR="00D66625" w:rsidRDefault="003C06B7" w:rsidP="003C06B7">
      <w:pPr>
        <w:pStyle w:val="ListParagraph"/>
        <w:numPr>
          <w:ilvl w:val="0"/>
          <w:numId w:val="13"/>
        </w:numPr>
      </w:pPr>
      <w:r>
        <w:t xml:space="preserve">This is </w:t>
      </w:r>
      <w:r w:rsidR="00D66625">
        <w:t xml:space="preserve">an </w:t>
      </w:r>
      <w:r w:rsidRPr="00A85C16">
        <w:rPr>
          <w:b/>
          <w:bCs/>
        </w:rPr>
        <w:t xml:space="preserve">individual </w:t>
      </w:r>
      <w:r w:rsidR="00A85C16" w:rsidRPr="00A85C16">
        <w:rPr>
          <w:b/>
          <w:bCs/>
        </w:rPr>
        <w:t>assignment</w:t>
      </w:r>
      <w:r>
        <w:t>.</w:t>
      </w:r>
    </w:p>
    <w:p w14:paraId="0E1891ED" w14:textId="77777777" w:rsidR="00D66625" w:rsidRDefault="003C06B7" w:rsidP="003C06B7">
      <w:pPr>
        <w:pStyle w:val="ListParagraph"/>
        <w:numPr>
          <w:ilvl w:val="0"/>
          <w:numId w:val="13"/>
        </w:numPr>
      </w:pPr>
      <w:r>
        <w:t>At the end of each challenge, we expect that each student will deliver:</w:t>
      </w:r>
    </w:p>
    <w:p w14:paraId="164036AC" w14:textId="00F5098A" w:rsidR="00A85C16" w:rsidRDefault="003C06B7" w:rsidP="003C06B7">
      <w:pPr>
        <w:pStyle w:val="ListParagraph"/>
        <w:numPr>
          <w:ilvl w:val="1"/>
          <w:numId w:val="13"/>
        </w:numPr>
      </w:pPr>
      <w:r>
        <w:t xml:space="preserve">Their personal, public repository on GitHub, with all </w:t>
      </w:r>
      <w:r w:rsidR="00A3433E">
        <w:t xml:space="preserve">the </w:t>
      </w:r>
      <w:r>
        <w:t>necessary files to make the produced applications work.</w:t>
      </w:r>
    </w:p>
    <w:p w14:paraId="25246E0E" w14:textId="07573DE3" w:rsidR="00A85C16" w:rsidRDefault="003C06B7" w:rsidP="003C06B7">
      <w:pPr>
        <w:pStyle w:val="ListParagraph"/>
        <w:numPr>
          <w:ilvl w:val="1"/>
          <w:numId w:val="13"/>
        </w:numPr>
      </w:pPr>
      <w:r>
        <w:t xml:space="preserve">A </w:t>
      </w:r>
      <w:r w:rsidR="00AA5521">
        <w:t>report</w:t>
      </w:r>
      <w:r>
        <w:t xml:space="preserve"> with all </w:t>
      </w:r>
      <w:r w:rsidR="00AA5521">
        <w:t xml:space="preserve">the </w:t>
      </w:r>
      <w:r>
        <w:t xml:space="preserve">steps that they went through, to achieve </w:t>
      </w:r>
      <w:r w:rsidR="00AA5521">
        <w:t>the</w:t>
      </w:r>
      <w:r>
        <w:t xml:space="preserve"> results. See more details about this journal below.</w:t>
      </w:r>
    </w:p>
    <w:p w14:paraId="702B360B" w14:textId="107630E0" w:rsidR="00411E8A" w:rsidRDefault="00AF5380" w:rsidP="00411E8A">
      <w:pPr>
        <w:pStyle w:val="ListParagraph"/>
        <w:numPr>
          <w:ilvl w:val="1"/>
          <w:numId w:val="13"/>
        </w:numPr>
      </w:pPr>
      <w:r>
        <w:t>Answer to e</w:t>
      </w:r>
      <w:r w:rsidR="003C06B7">
        <w:t>ventual questions.</w:t>
      </w:r>
    </w:p>
    <w:p w14:paraId="6B38048A" w14:textId="439CC480" w:rsidR="003C06B7" w:rsidRDefault="00411E8A" w:rsidP="00411E8A">
      <w:pPr>
        <w:pStyle w:val="ListParagraph"/>
        <w:numPr>
          <w:ilvl w:val="0"/>
          <w:numId w:val="13"/>
        </w:numPr>
      </w:pPr>
      <w:r w:rsidRPr="00411E8A">
        <w:rPr>
          <w:b/>
          <w:bCs/>
        </w:rPr>
        <w:t>C</w:t>
      </w:r>
      <w:r w:rsidR="003C06B7" w:rsidRPr="00411E8A">
        <w:rPr>
          <w:b/>
          <w:bCs/>
        </w:rPr>
        <w:t>opies (or shared work) will not be tolerated</w:t>
      </w:r>
      <w:r w:rsidR="003C06B7">
        <w:t xml:space="preserve">. </w:t>
      </w:r>
    </w:p>
    <w:p w14:paraId="787E5893" w14:textId="6F7DC2A5" w:rsidR="003C06B7" w:rsidRDefault="00BB53D5" w:rsidP="00BB53D5">
      <w:pPr>
        <w:pStyle w:val="Heading4"/>
      </w:pPr>
      <w:r>
        <w:t>Report</w:t>
      </w:r>
      <w:r w:rsidR="003C06B7">
        <w:t xml:space="preserve"> guidelines</w:t>
      </w:r>
    </w:p>
    <w:p w14:paraId="2218F93D" w14:textId="213DABC9" w:rsidR="003C06B7" w:rsidRDefault="003C06B7" w:rsidP="003C06B7">
      <w:r>
        <w:t xml:space="preserve">Think of your </w:t>
      </w:r>
      <w:r w:rsidR="00BB53D5">
        <w:t>report</w:t>
      </w:r>
      <w:r>
        <w:t xml:space="preserve"> as a </w:t>
      </w:r>
      <w:r w:rsidR="00BB53D5">
        <w:t>tutorial</w:t>
      </w:r>
      <w:r>
        <w:t xml:space="preserve"> for someone who has never used Docker before and need</w:t>
      </w:r>
      <w:r w:rsidR="00AF5380">
        <w:t>s</w:t>
      </w:r>
      <w:r>
        <w:t xml:space="preserve"> some guidance.</w:t>
      </w:r>
    </w:p>
    <w:p w14:paraId="331E5A20" w14:textId="4A260E75" w:rsidR="003C06B7" w:rsidRDefault="00475801" w:rsidP="003C06B7">
      <w:r>
        <w:t>S</w:t>
      </w:r>
      <w:r w:rsidR="007556EB">
        <w:t>ubmitted</w:t>
      </w:r>
      <w:r>
        <w:t xml:space="preserve"> on D2L</w:t>
      </w:r>
      <w:r w:rsidR="003C06B7">
        <w:t>:</w:t>
      </w:r>
    </w:p>
    <w:p w14:paraId="37007F16" w14:textId="77777777" w:rsidR="00C7223A" w:rsidRDefault="004926B9" w:rsidP="003C06B7">
      <w:pPr>
        <w:pStyle w:val="ListParagraph"/>
        <w:numPr>
          <w:ilvl w:val="0"/>
          <w:numId w:val="14"/>
        </w:numPr>
      </w:pPr>
      <w:r>
        <w:t>Your report as a</w:t>
      </w:r>
      <w:r w:rsidR="003C06B7">
        <w:t xml:space="preserve"> single file in PDF format</w:t>
      </w:r>
      <w:r w:rsidR="00C7223A">
        <w:t>:</w:t>
      </w:r>
    </w:p>
    <w:p w14:paraId="4DACDFAB" w14:textId="367DAA4C" w:rsidR="00C7223A" w:rsidRDefault="00C7223A" w:rsidP="00C7223A">
      <w:pPr>
        <w:pStyle w:val="ListParagraph"/>
        <w:numPr>
          <w:ilvl w:val="1"/>
          <w:numId w:val="14"/>
        </w:numPr>
      </w:pPr>
      <w:r>
        <w:t>You can a</w:t>
      </w:r>
      <w:r w:rsidR="004926B9">
        <w:t>dd links to web</w:t>
      </w:r>
      <w:r w:rsidR="00C8535A">
        <w:t xml:space="preserve"> </w:t>
      </w:r>
      <w:r w:rsidR="004926B9">
        <w:t xml:space="preserve">pages </w:t>
      </w:r>
      <w:r w:rsidR="003C06B7">
        <w:t>used as reference</w:t>
      </w:r>
      <w:r w:rsidR="00C8535A">
        <w:t>s</w:t>
      </w:r>
      <w:r>
        <w:t>.</w:t>
      </w:r>
    </w:p>
    <w:p w14:paraId="21A57749" w14:textId="484AC33D" w:rsidR="003C06B7" w:rsidRDefault="00C7223A" w:rsidP="00C7223A">
      <w:pPr>
        <w:pStyle w:val="ListParagraph"/>
        <w:numPr>
          <w:ilvl w:val="1"/>
          <w:numId w:val="14"/>
        </w:numPr>
      </w:pPr>
      <w:r>
        <w:t xml:space="preserve">Add </w:t>
      </w:r>
      <w:r w:rsidR="003C06B7">
        <w:t>screenshots of your terminal, and your browser, showing the commands you used, and the results.</w:t>
      </w:r>
    </w:p>
    <w:p w14:paraId="63DDE330" w14:textId="77777777" w:rsidR="003C06B7" w:rsidRDefault="003C06B7" w:rsidP="003C06B7"/>
    <w:p w14:paraId="1320A9E2" w14:textId="77777777" w:rsidR="00B04497" w:rsidRDefault="00B04497" w:rsidP="003C06B7"/>
    <w:p w14:paraId="624033B1" w14:textId="77777777" w:rsidR="00B04497" w:rsidRDefault="00B04497" w:rsidP="003C06B7"/>
    <w:p w14:paraId="5261A711" w14:textId="478CA3A7" w:rsidR="003C06B7" w:rsidRDefault="003C06B7" w:rsidP="00B04497">
      <w:pPr>
        <w:pStyle w:val="Heading1"/>
      </w:pPr>
      <w:r>
        <w:t>Challenges</w:t>
      </w:r>
    </w:p>
    <w:p w14:paraId="189859F0" w14:textId="540BE7BD" w:rsidR="003C06B7" w:rsidRDefault="003C06B7" w:rsidP="00B04497">
      <w:pPr>
        <w:pStyle w:val="Heading2"/>
      </w:pPr>
      <w:r>
        <w:t>Challenge 1 - Simple static page server</w:t>
      </w:r>
    </w:p>
    <w:p w14:paraId="30F346C6" w14:textId="4854CB3C" w:rsidR="003C06B7" w:rsidRDefault="003C06B7" w:rsidP="00B11330">
      <w:pPr>
        <w:pStyle w:val="Heading3"/>
      </w:pPr>
      <w:r>
        <w:t>Steps</w:t>
      </w:r>
    </w:p>
    <w:p w14:paraId="02DF995C" w14:textId="77777777" w:rsidR="00C77CAF" w:rsidRDefault="003C06B7" w:rsidP="003C06B7">
      <w:pPr>
        <w:pStyle w:val="ListParagraph"/>
        <w:numPr>
          <w:ilvl w:val="0"/>
          <w:numId w:val="15"/>
        </w:numPr>
      </w:pPr>
      <w:r>
        <w:t xml:space="preserve">Use the folder </w:t>
      </w:r>
      <w:r w:rsidRPr="00C77CAF">
        <w:rPr>
          <w:rFonts w:ascii="Courier New" w:hAnsi="Courier New" w:cs="Courier New"/>
        </w:rPr>
        <w:t>challenge1</w:t>
      </w:r>
      <w:r w:rsidR="00B11330">
        <w:t>.</w:t>
      </w:r>
    </w:p>
    <w:p w14:paraId="37FC9DE7" w14:textId="09612118" w:rsidR="00A50717" w:rsidRDefault="002D6604" w:rsidP="00A50717">
      <w:pPr>
        <w:pStyle w:val="ListParagraph"/>
        <w:numPr>
          <w:ilvl w:val="0"/>
          <w:numId w:val="15"/>
        </w:numPr>
      </w:pPr>
      <w:r w:rsidRPr="002D6604">
        <w:t xml:space="preserve">Setup Docker </w:t>
      </w:r>
      <w:proofErr w:type="gramStart"/>
      <w:r w:rsidRPr="002D6604">
        <w:t>Environment</w:t>
      </w:r>
      <w:r>
        <w:t xml:space="preserve"> :</w:t>
      </w:r>
      <w:proofErr w:type="gramEnd"/>
      <w:r>
        <w:t xml:space="preserve"> </w:t>
      </w:r>
      <w:r w:rsidR="00A50717">
        <w:t xml:space="preserve">Check the docker version in your device by running the – </w:t>
      </w:r>
      <w:r w:rsidR="00A50717" w:rsidRPr="00A50717">
        <w:rPr>
          <w:highlight w:val="green"/>
        </w:rPr>
        <w:t>docker  --version</w:t>
      </w:r>
      <w:r w:rsidR="00A50717">
        <w:t xml:space="preserve"> command in the command prompt.</w:t>
      </w:r>
    </w:p>
    <w:p w14:paraId="762C8571" w14:textId="454B9554" w:rsidR="00A50717" w:rsidRPr="00A50717" w:rsidRDefault="00A50717" w:rsidP="00A50717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7FAC8AAF" wp14:editId="2FD2D22B">
            <wp:extent cx="3228975" cy="714375"/>
            <wp:effectExtent l="0" t="0" r="9525" b="9525"/>
            <wp:docPr id="43203329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033298" name="Picture 1" descr="A black screen with white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515" cy="71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67E8E" w14:textId="46F3553D" w:rsidR="00A50717" w:rsidRDefault="000C64B6" w:rsidP="003C06B7">
      <w:pPr>
        <w:pStyle w:val="ListParagraph"/>
        <w:numPr>
          <w:ilvl w:val="0"/>
          <w:numId w:val="15"/>
        </w:numPr>
      </w:pPr>
      <w:r>
        <w:t>Run the docker desktop application</w:t>
      </w:r>
      <w:r w:rsidR="002D6604">
        <w:t>.</w:t>
      </w:r>
    </w:p>
    <w:p w14:paraId="6BB1AECE" w14:textId="7864954A" w:rsidR="002D6604" w:rsidRDefault="002D6604" w:rsidP="002D6604">
      <w:pPr>
        <w:pStyle w:val="ListParagraph"/>
        <w:numPr>
          <w:ilvl w:val="0"/>
          <w:numId w:val="15"/>
        </w:numPr>
      </w:pPr>
      <w:r>
        <w:t>N</w:t>
      </w:r>
      <w:r>
        <w:t>avigate to the directory of Challenge 1 Folder</w:t>
      </w:r>
      <w:r>
        <w:t xml:space="preserve"> in the VS code</w:t>
      </w:r>
      <w:r>
        <w:t>.</w:t>
      </w:r>
    </w:p>
    <w:p w14:paraId="21D2B278" w14:textId="0C27120F" w:rsidR="006E1E51" w:rsidRDefault="002D6604" w:rsidP="003C06B7">
      <w:pPr>
        <w:pStyle w:val="ListParagraph"/>
        <w:numPr>
          <w:ilvl w:val="0"/>
          <w:numId w:val="15"/>
        </w:numPr>
      </w:pPr>
      <w:r>
        <w:t>Create</w:t>
      </w:r>
      <w:r w:rsidR="003C06B7">
        <w:t xml:space="preserve"> a "public" folder</w:t>
      </w:r>
      <w:r>
        <w:t xml:space="preserve"> in this directory under challenge 1.</w:t>
      </w:r>
    </w:p>
    <w:p w14:paraId="768498A8" w14:textId="67C992FA" w:rsidR="002D6604" w:rsidRDefault="002D6604" w:rsidP="003C06B7">
      <w:pPr>
        <w:pStyle w:val="ListParagraph"/>
        <w:numPr>
          <w:ilvl w:val="0"/>
          <w:numId w:val="15"/>
        </w:numPr>
      </w:pPr>
      <w:r>
        <w:t>Create an index.html file under this folder.</w:t>
      </w:r>
    </w:p>
    <w:p w14:paraId="30ED7079" w14:textId="73D13FE1" w:rsidR="002D6604" w:rsidRDefault="002D6604" w:rsidP="003C06B7">
      <w:pPr>
        <w:pStyle w:val="ListParagraph"/>
        <w:numPr>
          <w:ilvl w:val="0"/>
          <w:numId w:val="15"/>
        </w:numPr>
      </w:pPr>
      <w:r>
        <w:t xml:space="preserve">Create a static page by </w:t>
      </w:r>
      <w:proofErr w:type="gramStart"/>
      <w:r>
        <w:t>using !element</w:t>
      </w:r>
      <w:proofErr w:type="gramEnd"/>
      <w:r>
        <w:t>.</w:t>
      </w:r>
    </w:p>
    <w:p w14:paraId="6175697B" w14:textId="26DDB20E" w:rsidR="002D6604" w:rsidRDefault="002D6604" w:rsidP="002D6604">
      <w:pPr>
        <w:pStyle w:val="ListParagraph"/>
        <w:numPr>
          <w:ilvl w:val="0"/>
          <w:numId w:val="15"/>
        </w:numPr>
        <w:spacing w:after="160"/>
        <w:contextualSpacing/>
        <w:jc w:val="both"/>
      </w:pPr>
      <w:r>
        <w:t>In the body write your name and student ID</w:t>
      </w:r>
      <w:r>
        <w:t xml:space="preserve"> in h1 and p tags respectively.</w:t>
      </w:r>
    </w:p>
    <w:p w14:paraId="24DA0F39" w14:textId="3BE2AFA1" w:rsidR="002D6604" w:rsidRDefault="002D6604" w:rsidP="002D6604">
      <w:pPr>
        <w:pStyle w:val="ListParagraph"/>
        <w:numPr>
          <w:ilvl w:val="0"/>
          <w:numId w:val="15"/>
        </w:numPr>
        <w:spacing w:after="160"/>
        <w:contextualSpacing/>
        <w:jc w:val="both"/>
      </w:pPr>
      <w:r>
        <w:t xml:space="preserve">Create another file in the </w:t>
      </w:r>
      <w:r>
        <w:t>challenge 1</w:t>
      </w:r>
      <w:r>
        <w:t xml:space="preserve"> </w:t>
      </w:r>
      <w:r>
        <w:t>directory</w:t>
      </w:r>
      <w:r>
        <w:t xml:space="preserve"> and name it as </w:t>
      </w:r>
      <w:proofErr w:type="spellStart"/>
      <w:r>
        <w:t>d</w:t>
      </w:r>
      <w:r>
        <w:t>ockerfile</w:t>
      </w:r>
      <w:proofErr w:type="spellEnd"/>
      <w:r>
        <w:t>.</w:t>
      </w:r>
    </w:p>
    <w:p w14:paraId="4D918B94" w14:textId="1FB84414" w:rsidR="002D6604" w:rsidRDefault="002D6604" w:rsidP="002D6604">
      <w:pPr>
        <w:pStyle w:val="ListParagraph"/>
        <w:numPr>
          <w:ilvl w:val="0"/>
          <w:numId w:val="15"/>
        </w:numPr>
        <w:spacing w:after="160"/>
        <w:contextualSpacing/>
        <w:jc w:val="both"/>
      </w:pPr>
      <w:r>
        <w:t xml:space="preserve">Write the following code in that </w:t>
      </w:r>
      <w:proofErr w:type="gramStart"/>
      <w:r>
        <w:t>file :</w:t>
      </w:r>
      <w:proofErr w:type="gramEnd"/>
      <w:r>
        <w:t xml:space="preserve">  </w:t>
      </w:r>
      <w:r w:rsidRPr="008D27AC">
        <w:rPr>
          <w:highlight w:val="green"/>
        </w:rPr>
        <w:t xml:space="preserve">FROM </w:t>
      </w:r>
      <w:proofErr w:type="spellStart"/>
      <w:r w:rsidRPr="008D27AC">
        <w:rPr>
          <w:highlight w:val="green"/>
        </w:rPr>
        <w:t>nginx:latest</w:t>
      </w:r>
      <w:proofErr w:type="spellEnd"/>
      <w:r>
        <w:t xml:space="preserve">     </w:t>
      </w:r>
      <w:r>
        <w:t xml:space="preserve"> </w:t>
      </w:r>
      <w:r>
        <w:t>#</w:t>
      </w:r>
      <w:r>
        <w:t>This</w:t>
      </w:r>
      <w:r>
        <w:t xml:space="preserve"> will</w:t>
      </w:r>
      <w:r>
        <w:t xml:space="preserve"> create</w:t>
      </w:r>
      <w:r>
        <w:t xml:space="preserve"> </w:t>
      </w:r>
      <w:r>
        <w:t>an image of nginx distribution</w:t>
      </w:r>
    </w:p>
    <w:p w14:paraId="63A47A3D" w14:textId="08A34A18" w:rsidR="002D6604" w:rsidRDefault="002D6604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  <w:r w:rsidRPr="008D27AC">
        <w:rPr>
          <w:highlight w:val="green"/>
        </w:rPr>
        <w:t>COPY public /</w:t>
      </w:r>
      <w:proofErr w:type="spellStart"/>
      <w:r w:rsidRPr="008D27AC">
        <w:rPr>
          <w:highlight w:val="green"/>
        </w:rPr>
        <w:t>usr</w:t>
      </w:r>
      <w:proofErr w:type="spellEnd"/>
      <w:r w:rsidRPr="008D27AC">
        <w:rPr>
          <w:highlight w:val="green"/>
        </w:rPr>
        <w:t>/share/nginx/html</w:t>
      </w:r>
      <w:r>
        <w:t xml:space="preserve">  </w:t>
      </w:r>
      <w:r>
        <w:t xml:space="preserve">  </w:t>
      </w:r>
      <w:r>
        <w:t xml:space="preserve"> </w:t>
      </w:r>
      <w:r>
        <w:t>#</w:t>
      </w:r>
      <w:r>
        <w:t xml:space="preserve">This </w:t>
      </w:r>
      <w:r>
        <w:t>will</w:t>
      </w:r>
      <w:r>
        <w:t xml:space="preserve"> the public folder to the shared nginx </w:t>
      </w:r>
      <w:r>
        <w:tab/>
      </w:r>
      <w:r>
        <w:tab/>
      </w:r>
      <w:r>
        <w:tab/>
      </w:r>
      <w:r>
        <w:tab/>
      </w:r>
      <w:r>
        <w:tab/>
        <w:t xml:space="preserve">              folder on a particular port</w:t>
      </w:r>
    </w:p>
    <w:p w14:paraId="37F26F52" w14:textId="603B069D" w:rsidR="002D6604" w:rsidRDefault="002D6604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  <w:r w:rsidRPr="008D27AC">
        <w:rPr>
          <w:highlight w:val="green"/>
        </w:rPr>
        <w:t>EXPOSE 80</w:t>
      </w:r>
      <w:r>
        <w:t xml:space="preserve">    </w:t>
      </w:r>
      <w:r>
        <w:t xml:space="preserve"> </w:t>
      </w:r>
      <w:r>
        <w:t>#</w:t>
      </w:r>
      <w:r>
        <w:t xml:space="preserve">This </w:t>
      </w:r>
      <w:r w:rsidR="008D27AC">
        <w:t>will expose</w:t>
      </w:r>
      <w:r>
        <w:t xml:space="preserve"> port 80 to the html requests for the localhost</w:t>
      </w:r>
    </w:p>
    <w:p w14:paraId="62BC24C0" w14:textId="3A1566DA" w:rsidR="002D6604" w:rsidRDefault="002D6604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  <w:r w:rsidRPr="008D27AC">
        <w:rPr>
          <w:highlight w:val="green"/>
        </w:rPr>
        <w:t>CMD [“nginx”, “-g”, “daemon off;</w:t>
      </w:r>
      <w:proofErr w:type="gramStart"/>
      <w:r w:rsidRPr="008D27AC">
        <w:rPr>
          <w:highlight w:val="green"/>
        </w:rPr>
        <w:t>”]</w:t>
      </w:r>
      <w:r>
        <w:t xml:space="preserve">   </w:t>
      </w:r>
      <w:proofErr w:type="gramEnd"/>
      <w:r>
        <w:t xml:space="preserve">  </w:t>
      </w:r>
      <w:r>
        <w:t>#</w:t>
      </w:r>
      <w:r w:rsidR="008D27AC" w:rsidRPr="008D27AC">
        <w:t xml:space="preserve"> </w:t>
      </w:r>
      <w:r w:rsidR="008D27AC" w:rsidRPr="008D27AC">
        <w:t>With the daemon configuration turned off, this command will launch the default nginx container and execute nginx in the foreground.</w:t>
      </w:r>
    </w:p>
    <w:p w14:paraId="1036FEAC" w14:textId="30253CBB" w:rsidR="008D27AC" w:rsidRDefault="008D27AC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  <w:r>
        <w:rPr>
          <w:noProof/>
        </w:rPr>
        <w:drawing>
          <wp:inline distT="0" distB="0" distL="0" distR="0" wp14:anchorId="1F979872" wp14:editId="61EFE524">
            <wp:extent cx="4443413" cy="1647766"/>
            <wp:effectExtent l="0" t="0" r="0" b="0"/>
            <wp:docPr id="4837776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777608" name="Picture 1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1239" cy="165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03D1D" w14:textId="77777777" w:rsidR="008D27AC" w:rsidRDefault="008D27AC" w:rsidP="002D6604">
      <w:pPr>
        <w:pStyle w:val="ListParagraph"/>
        <w:numPr>
          <w:ilvl w:val="0"/>
          <w:numId w:val="0"/>
        </w:numPr>
        <w:spacing w:after="160"/>
        <w:ind w:left="720"/>
        <w:contextualSpacing/>
        <w:jc w:val="both"/>
      </w:pPr>
    </w:p>
    <w:p w14:paraId="59899083" w14:textId="77777777" w:rsidR="008D27AC" w:rsidRPr="008D27AC" w:rsidRDefault="008D27AC" w:rsidP="008D27AC">
      <w:pPr>
        <w:pStyle w:val="ListParagraph"/>
        <w:numPr>
          <w:ilvl w:val="0"/>
          <w:numId w:val="15"/>
        </w:numPr>
      </w:pPr>
      <w:r>
        <w:lastRenderedPageBreak/>
        <w:t xml:space="preserve">Now run this command in the terminal of the VS </w:t>
      </w:r>
      <w:proofErr w:type="gramStart"/>
      <w:r>
        <w:t>code :</w:t>
      </w:r>
      <w:proofErr w:type="gramEnd"/>
      <w:r>
        <w:t xml:space="preserve"> </w:t>
      </w:r>
      <w:r w:rsidRPr="008D27AC">
        <w:rPr>
          <w:highlight w:val="green"/>
        </w:rPr>
        <w:t>docker build -t solution-01 .</w:t>
      </w:r>
    </w:p>
    <w:p w14:paraId="5706D6F3" w14:textId="357A3B5D" w:rsidR="002D6604" w:rsidRDefault="008D27AC" w:rsidP="003C06B7">
      <w:pPr>
        <w:pStyle w:val="ListParagraph"/>
        <w:numPr>
          <w:ilvl w:val="0"/>
          <w:numId w:val="15"/>
        </w:numPr>
      </w:pPr>
      <w:r>
        <w:t>This will build the image in the docker.</w:t>
      </w:r>
    </w:p>
    <w:p w14:paraId="29D03EDF" w14:textId="2E273D0F" w:rsidR="008D27AC" w:rsidRDefault="008D27AC" w:rsidP="008D27AC">
      <w:r>
        <w:rPr>
          <w:noProof/>
        </w:rPr>
        <w:drawing>
          <wp:inline distT="0" distB="0" distL="0" distR="0" wp14:anchorId="383EE938" wp14:editId="25379F88">
            <wp:extent cx="3133725" cy="2935205"/>
            <wp:effectExtent l="0" t="0" r="0" b="0"/>
            <wp:docPr id="4317333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892" cy="2950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220B2" w14:textId="06E4D0BF" w:rsidR="008D27AC" w:rsidRDefault="008D27AC" w:rsidP="003C06B7">
      <w:pPr>
        <w:pStyle w:val="ListParagraph"/>
        <w:numPr>
          <w:ilvl w:val="0"/>
          <w:numId w:val="15"/>
        </w:numPr>
      </w:pPr>
      <w:r>
        <w:t xml:space="preserve">To start this image run the following command: </w:t>
      </w:r>
    </w:p>
    <w:p w14:paraId="2EA8906C" w14:textId="77777777" w:rsidR="008D27AC" w:rsidRPr="008D27AC" w:rsidRDefault="008D27AC" w:rsidP="008D27AC">
      <w:pPr>
        <w:pStyle w:val="ListParagraph"/>
        <w:numPr>
          <w:ilvl w:val="0"/>
          <w:numId w:val="0"/>
        </w:numPr>
        <w:ind w:left="720"/>
      </w:pPr>
      <w:r w:rsidRPr="008D27AC">
        <w:rPr>
          <w:highlight w:val="green"/>
        </w:rPr>
        <w:t>docker run -p 8080:80 -d –name docker-container solution-01</w:t>
      </w:r>
    </w:p>
    <w:p w14:paraId="30590ECD" w14:textId="7D47D179" w:rsidR="008D27AC" w:rsidRDefault="008D27AC" w:rsidP="008D27AC">
      <w:pPr>
        <w:pStyle w:val="ListParagraph"/>
        <w:numPr>
          <w:ilvl w:val="0"/>
          <w:numId w:val="0"/>
        </w:numPr>
        <w:ind w:left="720"/>
      </w:pPr>
      <w:r>
        <w:t>This command launches a new container from the solution-01 image.</w:t>
      </w:r>
    </w:p>
    <w:p w14:paraId="6399A34A" w14:textId="77777777" w:rsidR="008D27AC" w:rsidRDefault="008D27AC" w:rsidP="008D27AC">
      <w:pPr>
        <w:pStyle w:val="ListParagraph"/>
        <w:numPr>
          <w:ilvl w:val="0"/>
          <w:numId w:val="0"/>
        </w:numPr>
        <w:ind w:left="720"/>
      </w:pPr>
      <w:r>
        <w:t>-p 8080:80: Binds port 8080 on the host to port 80 within the container.</w:t>
      </w:r>
    </w:p>
    <w:p w14:paraId="181A3F67" w14:textId="77777777" w:rsidR="008D27AC" w:rsidRDefault="008D27AC" w:rsidP="008D27AC">
      <w:pPr>
        <w:pStyle w:val="ListParagraph"/>
        <w:numPr>
          <w:ilvl w:val="0"/>
          <w:numId w:val="0"/>
        </w:numPr>
        <w:ind w:left="720"/>
      </w:pPr>
      <w:r>
        <w:t>-d: Operates the container in detached mode, preventing the terminal from being overwhelmed with logs.</w:t>
      </w:r>
    </w:p>
    <w:p w14:paraId="246DF281" w14:textId="41FF0D03" w:rsidR="008D27AC" w:rsidRDefault="008D27AC" w:rsidP="008D27AC">
      <w:pPr>
        <w:pStyle w:val="ListParagraph"/>
        <w:numPr>
          <w:ilvl w:val="0"/>
          <w:numId w:val="0"/>
        </w:numPr>
        <w:ind w:left="720"/>
      </w:pPr>
      <w:r>
        <w:t>--name docker-container: Assigns the name docker-container to the running container.</w:t>
      </w:r>
    </w:p>
    <w:p w14:paraId="66BF6266" w14:textId="65E9BF78" w:rsidR="008D27AC" w:rsidRDefault="008D27AC" w:rsidP="003C06B7">
      <w:pPr>
        <w:pStyle w:val="ListParagraph"/>
        <w:numPr>
          <w:ilvl w:val="0"/>
          <w:numId w:val="15"/>
        </w:numPr>
      </w:pPr>
      <w:r>
        <w:t>The result will be shown as a string</w:t>
      </w:r>
      <w:r w:rsidR="00331EF2">
        <w:t>.</w:t>
      </w:r>
    </w:p>
    <w:p w14:paraId="22A952C8" w14:textId="5C01B35A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74D71934" wp14:editId="5E25F5C5">
            <wp:extent cx="2962275" cy="1184910"/>
            <wp:effectExtent l="0" t="0" r="9525" b="0"/>
            <wp:docPr id="355295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575" cy="118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36515" w14:textId="77777777" w:rsidR="00331EF2" w:rsidRDefault="00331EF2" w:rsidP="00331EF2"/>
    <w:p w14:paraId="56079C2F" w14:textId="05B3334C" w:rsidR="00331EF2" w:rsidRDefault="00331EF2" w:rsidP="003C06B7">
      <w:pPr>
        <w:pStyle w:val="ListParagraph"/>
        <w:numPr>
          <w:ilvl w:val="0"/>
          <w:numId w:val="15"/>
        </w:numPr>
      </w:pPr>
      <w:r>
        <w:t xml:space="preserve">Open any browser in the host machine and run </w:t>
      </w:r>
      <w:r w:rsidRPr="00331EF2">
        <w:rPr>
          <w:highlight w:val="green"/>
        </w:rPr>
        <w:t>localhost:8080</w:t>
      </w:r>
      <w:r>
        <w:t xml:space="preserve">, the output will be shown as an html page output </w:t>
      </w:r>
      <w:proofErr w:type="spellStart"/>
      <w:r>
        <w:t>oon</w:t>
      </w:r>
      <w:proofErr w:type="spellEnd"/>
      <w:r>
        <w:t xml:space="preserve"> </w:t>
      </w:r>
      <w:proofErr w:type="spellStart"/>
      <w:r>
        <w:t>pport</w:t>
      </w:r>
      <w:proofErr w:type="spellEnd"/>
      <w:r>
        <w:t xml:space="preserve"> 8080.</w:t>
      </w:r>
    </w:p>
    <w:p w14:paraId="57CB783A" w14:textId="064C8CF6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  <w:highlight w:val="green"/>
        </w:rPr>
        <w:lastRenderedPageBreak/>
        <w:drawing>
          <wp:inline distT="0" distB="0" distL="0" distR="0" wp14:anchorId="3CE9FFD6" wp14:editId="2558E3C0">
            <wp:extent cx="2324100" cy="2236495"/>
            <wp:effectExtent l="0" t="0" r="0" b="0"/>
            <wp:docPr id="2358089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303" cy="2248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3C539" w14:textId="56C1F0EA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This output completes our challenge 1. </w:t>
      </w:r>
    </w:p>
    <w:p w14:paraId="75FD3A89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</w:p>
    <w:p w14:paraId="24210AA7" w14:textId="77777777" w:rsidR="00B227C2" w:rsidRDefault="00B227C2" w:rsidP="00B227C2">
      <w:pPr>
        <w:pStyle w:val="Heading2"/>
      </w:pPr>
      <w:r>
        <w:t>Challenge 2 - NodeJS application</w:t>
      </w:r>
    </w:p>
    <w:p w14:paraId="2467F3B1" w14:textId="77777777" w:rsidR="00B227C2" w:rsidRPr="00B227C2" w:rsidRDefault="00B227C2" w:rsidP="00B227C2"/>
    <w:p w14:paraId="0E982AF3" w14:textId="57F347FD" w:rsidR="00331EF2" w:rsidRDefault="00331EF2" w:rsidP="003C06B7">
      <w:pPr>
        <w:pStyle w:val="ListParagraph"/>
        <w:numPr>
          <w:ilvl w:val="0"/>
          <w:numId w:val="15"/>
        </w:numPr>
      </w:pPr>
      <w:r>
        <w:t>Setup the environment as we did in the challenge1.</w:t>
      </w:r>
    </w:p>
    <w:p w14:paraId="2AFC8AC4" w14:textId="77CA6DA8" w:rsidR="00331EF2" w:rsidRDefault="00331EF2" w:rsidP="003C06B7">
      <w:pPr>
        <w:pStyle w:val="ListParagraph"/>
        <w:numPr>
          <w:ilvl w:val="0"/>
          <w:numId w:val="15"/>
        </w:numPr>
      </w:pPr>
      <w:r>
        <w:t>Extract the files in the directory named Challenge2.</w:t>
      </w:r>
    </w:p>
    <w:p w14:paraId="74D44B82" w14:textId="7A358D16" w:rsidR="00331EF2" w:rsidRDefault="00331EF2" w:rsidP="003C06B7">
      <w:pPr>
        <w:pStyle w:val="ListParagraph"/>
        <w:numPr>
          <w:ilvl w:val="0"/>
          <w:numId w:val="15"/>
        </w:numPr>
      </w:pPr>
      <w:r w:rsidRPr="00331EF2">
        <w:t>Open the extracted directory in Visual Studio Code to begin the setup.</w:t>
      </w:r>
    </w:p>
    <w:p w14:paraId="65B5FB8F" w14:textId="77777777" w:rsidR="00331EF2" w:rsidRDefault="00331EF2" w:rsidP="003C06B7">
      <w:pPr>
        <w:pStyle w:val="ListParagraph"/>
        <w:numPr>
          <w:ilvl w:val="0"/>
          <w:numId w:val="15"/>
        </w:numPr>
      </w:pPr>
      <w:r>
        <w:t xml:space="preserve">In the project directory, create a file named </w:t>
      </w:r>
      <w:proofErr w:type="spellStart"/>
      <w:r>
        <w:rPr>
          <w:rStyle w:val="HTMLCode"/>
          <w:rFonts w:eastAsiaTheme="minorHAnsi"/>
        </w:rPr>
        <w:t>Dockerfile</w:t>
      </w:r>
      <w:proofErr w:type="spellEnd"/>
      <w:r>
        <w:t xml:space="preserve"> with the following content:</w:t>
      </w:r>
    </w:p>
    <w:p w14:paraId="1420ED5E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FROM </w:t>
      </w:r>
      <w:proofErr w:type="spellStart"/>
      <w:proofErr w:type="gramStart"/>
      <w:r>
        <w:t>node:latest</w:t>
      </w:r>
      <w:proofErr w:type="spellEnd"/>
      <w:proofErr w:type="gramEnd"/>
    </w:p>
    <w:p w14:paraId="4E3EEE9D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WORKDIR /app</w:t>
      </w:r>
    </w:p>
    <w:p w14:paraId="5F54D11A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COPY </w:t>
      </w:r>
      <w:proofErr w:type="spellStart"/>
      <w:proofErr w:type="gramStart"/>
      <w:r>
        <w:t>package.json</w:t>
      </w:r>
      <w:proofErr w:type="spellEnd"/>
      <w:proofErr w:type="gramEnd"/>
      <w:r>
        <w:t xml:space="preserve"> ./</w:t>
      </w:r>
    </w:p>
    <w:p w14:paraId="53E6CB01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RUN npm install</w:t>
      </w:r>
    </w:p>
    <w:p w14:paraId="5806C92B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proofErr w:type="gramStart"/>
      <w:r>
        <w:t>COPY .</w:t>
      </w:r>
      <w:proofErr w:type="gramEnd"/>
      <w:r>
        <w:t xml:space="preserve"> .</w:t>
      </w:r>
    </w:p>
    <w:p w14:paraId="17604E5D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EXPOSE 3000</w:t>
      </w:r>
    </w:p>
    <w:p w14:paraId="0B902713" w14:textId="64AB1429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CMD ["npm", "start"]</w:t>
      </w:r>
    </w:p>
    <w:p w14:paraId="58ADF3F8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</w:p>
    <w:p w14:paraId="44F34B89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</w:p>
    <w:p w14:paraId="6AFAC790" w14:textId="24755965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lastRenderedPageBreak/>
        <w:drawing>
          <wp:inline distT="0" distB="0" distL="0" distR="0" wp14:anchorId="040BA4F3" wp14:editId="0F35FDDE">
            <wp:extent cx="3071813" cy="1859857"/>
            <wp:effectExtent l="0" t="0" r="0" b="7620"/>
            <wp:docPr id="203878006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203" cy="186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DEAF7" w14:textId="77777777" w:rsidR="00331EF2" w:rsidRDefault="00331EF2" w:rsidP="00331EF2">
      <w:pPr>
        <w:pStyle w:val="ListParagraph"/>
        <w:numPr>
          <w:ilvl w:val="0"/>
          <w:numId w:val="15"/>
        </w:numPr>
      </w:pPr>
      <w:r>
        <w:t xml:space="preserve">This </w:t>
      </w:r>
      <w:proofErr w:type="spellStart"/>
      <w:r>
        <w:t>Dockerfile</w:t>
      </w:r>
      <w:proofErr w:type="spellEnd"/>
      <w:r>
        <w:t xml:space="preserve"> performs the following actions:</w:t>
      </w:r>
    </w:p>
    <w:p w14:paraId="7B2C00C2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Pulls the latest Node.js image.</w:t>
      </w:r>
    </w:p>
    <w:p w14:paraId="62261C91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Sets the working directory to /app.</w:t>
      </w:r>
    </w:p>
    <w:p w14:paraId="6B22DDE2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 xml:space="preserve">Copies </w:t>
      </w:r>
      <w:proofErr w:type="spellStart"/>
      <w:proofErr w:type="gramStart"/>
      <w:r>
        <w:t>package.json</w:t>
      </w:r>
      <w:proofErr w:type="spellEnd"/>
      <w:proofErr w:type="gramEnd"/>
      <w:r>
        <w:t xml:space="preserve"> into the working directory.</w:t>
      </w:r>
    </w:p>
    <w:p w14:paraId="33A726EE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Installs the necessary dependencies.</w:t>
      </w:r>
    </w:p>
    <w:p w14:paraId="2E8D4DCE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Copies the rest of the application files.</w:t>
      </w:r>
    </w:p>
    <w:p w14:paraId="7DEEAD67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Exposes port 3000.</w:t>
      </w:r>
    </w:p>
    <w:p w14:paraId="487F32E4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t>Starts the application with npm start.</w:t>
      </w:r>
    </w:p>
    <w:p w14:paraId="400625CD" w14:textId="77777777" w:rsidR="00331EF2" w:rsidRDefault="00331EF2" w:rsidP="003C06B7">
      <w:pPr>
        <w:pStyle w:val="ListParagraph"/>
        <w:numPr>
          <w:ilvl w:val="0"/>
          <w:numId w:val="15"/>
        </w:numPr>
      </w:pPr>
      <w:r>
        <w:t xml:space="preserve">In the same directory, create a file named </w:t>
      </w:r>
      <w:r>
        <w:rPr>
          <w:rStyle w:val="HTMLCode"/>
          <w:rFonts w:eastAsiaTheme="minorHAnsi"/>
        </w:rPr>
        <w:t>docker-</w:t>
      </w:r>
      <w:proofErr w:type="spellStart"/>
      <w:r>
        <w:rPr>
          <w:rStyle w:val="HTMLCode"/>
          <w:rFonts w:eastAsiaTheme="minorHAnsi"/>
        </w:rPr>
        <w:t>compose.yml</w:t>
      </w:r>
      <w:proofErr w:type="spellEnd"/>
      <w:r>
        <w:t xml:space="preserve"> with the following content:</w:t>
      </w:r>
    </w:p>
    <w:p w14:paraId="35B8D9DB" w14:textId="3E7595F1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4DF6F9F2" wp14:editId="12562E2C">
            <wp:extent cx="2747963" cy="2402870"/>
            <wp:effectExtent l="0" t="0" r="0" b="0"/>
            <wp:docPr id="113176638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524" cy="2410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5C143" w14:textId="77777777" w:rsidR="00331EF2" w:rsidRDefault="00331EF2" w:rsidP="00331EF2">
      <w:pPr>
        <w:ind w:left="360" w:hanging="360"/>
      </w:pPr>
      <w:r>
        <w:t>This file defines the services for Docker Compose:</w:t>
      </w:r>
    </w:p>
    <w:p w14:paraId="0C4969D4" w14:textId="4FFD2F8B" w:rsidR="00331EF2" w:rsidRDefault="00331EF2" w:rsidP="00331EF2">
      <w:pPr>
        <w:ind w:left="360" w:hanging="360"/>
      </w:pPr>
      <w:proofErr w:type="spellStart"/>
      <w:r>
        <w:t>api</w:t>
      </w:r>
      <w:proofErr w:type="spellEnd"/>
      <w:r>
        <w:t>: Builds the image from the current directory, maps port 3000, and sets the environment variable.</w:t>
      </w:r>
    </w:p>
    <w:p w14:paraId="7221E9D9" w14:textId="776DA55B" w:rsidR="00331EF2" w:rsidRDefault="00331EF2" w:rsidP="00331EF2">
      <w:pPr>
        <w:pStyle w:val="ListParagraph"/>
        <w:numPr>
          <w:ilvl w:val="0"/>
          <w:numId w:val="0"/>
        </w:numPr>
        <w:ind w:left="720"/>
      </w:pPr>
      <w:r>
        <w:lastRenderedPageBreak/>
        <w:t xml:space="preserve">nginx: Uses the latest NGINX image, maps port 80 in the container to port 8080 on the </w:t>
      </w:r>
      <w:proofErr w:type="gramStart"/>
      <w:r>
        <w:t>host, and</w:t>
      </w:r>
      <w:proofErr w:type="gramEnd"/>
      <w:r>
        <w:t xml:space="preserve"> mounts the </w:t>
      </w:r>
      <w:proofErr w:type="spellStart"/>
      <w:r>
        <w:t>nginx.conf</w:t>
      </w:r>
      <w:proofErr w:type="spellEnd"/>
      <w:r>
        <w:t xml:space="preserve"> file. It depends on the </w:t>
      </w:r>
      <w:proofErr w:type="spellStart"/>
      <w:r>
        <w:t>api</w:t>
      </w:r>
      <w:proofErr w:type="spellEnd"/>
      <w:r>
        <w:t xml:space="preserve"> service.</w:t>
      </w:r>
    </w:p>
    <w:p w14:paraId="6D0E2052" w14:textId="77777777" w:rsidR="00331EF2" w:rsidRDefault="00331EF2" w:rsidP="00331EF2">
      <w:pPr>
        <w:pStyle w:val="ListParagraph"/>
        <w:numPr>
          <w:ilvl w:val="0"/>
          <w:numId w:val="0"/>
        </w:numPr>
        <w:ind w:left="720"/>
      </w:pPr>
    </w:p>
    <w:p w14:paraId="4E500787" w14:textId="6EEB5340" w:rsidR="00331EF2" w:rsidRDefault="00331EF2" w:rsidP="003C06B7">
      <w:pPr>
        <w:pStyle w:val="ListParagraph"/>
        <w:numPr>
          <w:ilvl w:val="0"/>
          <w:numId w:val="15"/>
        </w:numPr>
      </w:pPr>
      <w:r>
        <w:t xml:space="preserve">In the project directory, create a file named </w:t>
      </w:r>
      <w:proofErr w:type="spellStart"/>
      <w:r>
        <w:rPr>
          <w:rStyle w:val="HTMLCode"/>
          <w:rFonts w:eastAsiaTheme="minorHAnsi"/>
        </w:rPr>
        <w:t>nginx.conf</w:t>
      </w:r>
      <w:proofErr w:type="spellEnd"/>
      <w:r>
        <w:t xml:space="preserve"> with the following configuration:</w:t>
      </w:r>
    </w:p>
    <w:p w14:paraId="6B78BF77" w14:textId="6FF65E80" w:rsidR="00331EF2" w:rsidRDefault="00B227C2" w:rsidP="00331EF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59943ADA" wp14:editId="03CC90BF">
            <wp:extent cx="2833688" cy="2466403"/>
            <wp:effectExtent l="0" t="0" r="5080" b="0"/>
            <wp:docPr id="1221306064" name="Picture 7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306064" name="Picture 7" descr="A screen 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3904" cy="247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8462C" w14:textId="77777777" w:rsidR="00B227C2" w:rsidRDefault="00B227C2" w:rsidP="00331EF2">
      <w:pPr>
        <w:pStyle w:val="ListParagraph"/>
        <w:numPr>
          <w:ilvl w:val="0"/>
          <w:numId w:val="0"/>
        </w:numPr>
        <w:ind w:left="720"/>
      </w:pPr>
    </w:p>
    <w:p w14:paraId="7838819A" w14:textId="2AD0FC50" w:rsidR="00B227C2" w:rsidRDefault="00B227C2" w:rsidP="00B227C2">
      <w:r w:rsidRPr="00B227C2">
        <w:t>This configuration file sets up NGINX to act as a reverse proxy, forwarding requests from http://localhost:8080/api to the Node.js API running on http://api:3000.</w:t>
      </w:r>
    </w:p>
    <w:p w14:paraId="0E40936C" w14:textId="3362A711" w:rsidR="00B227C2" w:rsidRDefault="00B227C2" w:rsidP="003C06B7">
      <w:pPr>
        <w:pStyle w:val="ListParagraph"/>
        <w:numPr>
          <w:ilvl w:val="0"/>
          <w:numId w:val="15"/>
        </w:numPr>
      </w:pPr>
      <w:r>
        <w:t>Start the Docker services by running the following command in the terminal:</w:t>
      </w:r>
    </w:p>
    <w:p w14:paraId="60793B4C" w14:textId="5ED643AB" w:rsidR="00B227C2" w:rsidRDefault="00B227C2" w:rsidP="00B227C2">
      <w:pPr>
        <w:pStyle w:val="ListParagraph"/>
        <w:numPr>
          <w:ilvl w:val="0"/>
          <w:numId w:val="0"/>
        </w:numPr>
        <w:ind w:left="720"/>
        <w:rPr>
          <w:highlight w:val="green"/>
        </w:rPr>
      </w:pPr>
      <w:r w:rsidRPr="00B227C2">
        <w:rPr>
          <w:highlight w:val="green"/>
        </w:rPr>
        <w:t>docker-compose up</w:t>
      </w:r>
    </w:p>
    <w:p w14:paraId="557669A0" w14:textId="53B1FAFE" w:rsidR="00B227C2" w:rsidRPr="00B227C2" w:rsidRDefault="00B227C2" w:rsidP="00B227C2">
      <w:pPr>
        <w:pStyle w:val="ListParagraph"/>
        <w:numPr>
          <w:ilvl w:val="0"/>
          <w:numId w:val="0"/>
        </w:numPr>
        <w:ind w:left="720"/>
        <w:rPr>
          <w:highlight w:val="green"/>
        </w:rPr>
      </w:pPr>
      <w:r>
        <w:rPr>
          <w:noProof/>
          <w:highlight w:val="green"/>
        </w:rPr>
        <w:drawing>
          <wp:inline distT="0" distB="0" distL="0" distR="0" wp14:anchorId="71355022" wp14:editId="4A323949">
            <wp:extent cx="3743325" cy="2567537"/>
            <wp:effectExtent l="0" t="0" r="0" b="4445"/>
            <wp:docPr id="11332427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694" cy="25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9945C" w14:textId="1152916A" w:rsidR="00B227C2" w:rsidRDefault="00B227C2" w:rsidP="003C06B7">
      <w:pPr>
        <w:pStyle w:val="ListParagraph"/>
        <w:numPr>
          <w:ilvl w:val="0"/>
          <w:numId w:val="15"/>
        </w:numPr>
      </w:pPr>
      <w:r w:rsidRPr="00B227C2">
        <w:t>This command builds the images and starts the containers as defined in the docker-</w:t>
      </w:r>
      <w:proofErr w:type="spellStart"/>
      <w:r w:rsidRPr="00B227C2">
        <w:t>compose.yml</w:t>
      </w:r>
      <w:proofErr w:type="spellEnd"/>
      <w:r w:rsidRPr="00B227C2">
        <w:t xml:space="preserve"> file.</w:t>
      </w:r>
    </w:p>
    <w:p w14:paraId="03175580" w14:textId="77777777" w:rsidR="00B227C2" w:rsidRDefault="00B227C2" w:rsidP="00B227C2">
      <w:pPr>
        <w:pStyle w:val="ListParagraph"/>
        <w:numPr>
          <w:ilvl w:val="0"/>
          <w:numId w:val="15"/>
        </w:numPr>
      </w:pPr>
      <w:r>
        <w:lastRenderedPageBreak/>
        <w:t>Open a web browser and navigate to the following URLs to verify the setup:</w:t>
      </w:r>
    </w:p>
    <w:p w14:paraId="3137C0BB" w14:textId="77777777" w:rsidR="00B227C2" w:rsidRDefault="00B227C2" w:rsidP="00B227C2">
      <w:pPr>
        <w:pStyle w:val="ListParagraph"/>
        <w:numPr>
          <w:ilvl w:val="0"/>
          <w:numId w:val="0"/>
        </w:numPr>
        <w:ind w:left="720"/>
      </w:pPr>
      <w:r>
        <w:t>http://localhost:8080/api/books: Should display a JSON list of books.</w:t>
      </w:r>
    </w:p>
    <w:p w14:paraId="0224D22B" w14:textId="5AA7A56D" w:rsidR="00B227C2" w:rsidRDefault="00B227C2" w:rsidP="00B227C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26D65E50" wp14:editId="6F0FBF7E">
            <wp:extent cx="3548063" cy="2399410"/>
            <wp:effectExtent l="0" t="0" r="0" b="1270"/>
            <wp:docPr id="929148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397" cy="2405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98660" w14:textId="77777777" w:rsidR="00B227C2" w:rsidRDefault="00B227C2" w:rsidP="00B227C2">
      <w:pPr>
        <w:pStyle w:val="ListParagraph"/>
        <w:numPr>
          <w:ilvl w:val="0"/>
          <w:numId w:val="0"/>
        </w:numPr>
        <w:ind w:left="720"/>
      </w:pPr>
      <w:r>
        <w:t>http://localhost:8080/api/books/1: Should display the JSON of a specific book with ID 1.</w:t>
      </w:r>
    </w:p>
    <w:p w14:paraId="740D3385" w14:textId="606CD4E5" w:rsidR="00B227C2" w:rsidRDefault="00B227C2" w:rsidP="00B227C2">
      <w:pPr>
        <w:pStyle w:val="ListParagraph"/>
        <w:numPr>
          <w:ilvl w:val="0"/>
          <w:numId w:val="0"/>
        </w:numPr>
        <w:ind w:left="720"/>
      </w:pPr>
      <w:r>
        <w:rPr>
          <w:noProof/>
        </w:rPr>
        <w:drawing>
          <wp:inline distT="0" distB="0" distL="0" distR="0" wp14:anchorId="66C3F5E8" wp14:editId="42FC95E8">
            <wp:extent cx="3433649" cy="1657350"/>
            <wp:effectExtent l="0" t="0" r="0" b="0"/>
            <wp:docPr id="128311498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082" cy="1660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0F5D0" w14:textId="77777777" w:rsidR="00B227C2" w:rsidRDefault="00B227C2" w:rsidP="00B227C2">
      <w:pPr>
        <w:pStyle w:val="ListParagraph"/>
        <w:numPr>
          <w:ilvl w:val="0"/>
          <w:numId w:val="0"/>
        </w:numPr>
        <w:ind w:left="720"/>
      </w:pPr>
    </w:p>
    <w:p w14:paraId="12DA5A40" w14:textId="13D4E373" w:rsidR="0043256D" w:rsidRDefault="0043256D" w:rsidP="00B227C2">
      <w:pPr>
        <w:pStyle w:val="ListParagraph"/>
        <w:numPr>
          <w:ilvl w:val="0"/>
          <w:numId w:val="0"/>
        </w:numPr>
        <w:ind w:left="720"/>
      </w:pPr>
    </w:p>
    <w:sectPr w:rsidR="0043256D" w:rsidSect="00E539FB">
      <w:headerReference w:type="default" r:id="rId26"/>
      <w:footerReference w:type="default" r:id="rId27"/>
      <w:pgSz w:w="12240" w:h="15840" w:code="1"/>
      <w:pgMar w:top="18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82DB8E" w14:textId="77777777" w:rsidR="009D42C2" w:rsidRDefault="009D42C2" w:rsidP="00C76089">
      <w:r>
        <w:separator/>
      </w:r>
    </w:p>
  </w:endnote>
  <w:endnote w:type="continuationSeparator" w:id="0">
    <w:p w14:paraId="2E349BFC" w14:textId="77777777" w:rsidR="009D42C2" w:rsidRDefault="009D42C2" w:rsidP="00C76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EF9EC" w14:textId="684B7823" w:rsidR="008E4B3F" w:rsidRPr="00A37301" w:rsidRDefault="00BC4F43" w:rsidP="006807E7">
    <w:pPr>
      <w:pStyle w:val="Footer"/>
      <w:tabs>
        <w:tab w:val="clear" w:pos="360"/>
        <w:tab w:val="center" w:pos="9000"/>
      </w:tabs>
      <w:spacing w:before="120"/>
      <w:ind w:left="0" w:firstLine="0"/>
    </w:pPr>
    <w:r>
      <w:t>© 202</w:t>
    </w:r>
    <w:r w:rsidR="00670007">
      <w:t>2</w:t>
    </w:r>
    <w:r w:rsidRPr="00A37301">
      <w:t>, Southern Alberta Institute of Technology</w:t>
    </w:r>
    <w:r w:rsidR="001F56E8">
      <w:tab/>
    </w:r>
    <w:r w:rsidR="001F56E8" w:rsidRPr="001F56E8">
      <w:rPr>
        <w:b/>
      </w:rPr>
      <w:fldChar w:fldCharType="begin"/>
    </w:r>
    <w:r w:rsidR="001F56E8" w:rsidRPr="001F56E8">
      <w:rPr>
        <w:b/>
      </w:rPr>
      <w:instrText xml:space="preserve"> PAGE   \* MERGEFORMAT </w:instrText>
    </w:r>
    <w:r w:rsidR="001F56E8" w:rsidRPr="001F56E8">
      <w:rPr>
        <w:b/>
      </w:rPr>
      <w:fldChar w:fldCharType="separate"/>
    </w:r>
    <w:r w:rsidR="00C35EE5">
      <w:rPr>
        <w:b/>
        <w:noProof/>
      </w:rPr>
      <w:t>1</w:t>
    </w:r>
    <w:r w:rsidR="001F56E8" w:rsidRPr="001F56E8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D3D1B7" w14:textId="77777777" w:rsidR="009D42C2" w:rsidRDefault="009D42C2" w:rsidP="00C76089">
      <w:r>
        <w:separator/>
      </w:r>
    </w:p>
  </w:footnote>
  <w:footnote w:type="continuationSeparator" w:id="0">
    <w:p w14:paraId="27EBD749" w14:textId="77777777" w:rsidR="009D42C2" w:rsidRDefault="009D42C2" w:rsidP="00C76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098FD6" w14:textId="77777777" w:rsidR="005035B2" w:rsidRPr="001B78B4" w:rsidRDefault="001F56E8" w:rsidP="00C76089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2336" behindDoc="1" locked="0" layoutInCell="1" allowOverlap="1" wp14:anchorId="3AF236E7" wp14:editId="79311514">
          <wp:simplePos x="0" y="0"/>
          <wp:positionH relativeFrom="column">
            <wp:posOffset>4574858</wp:posOffset>
          </wp:positionH>
          <wp:positionV relativeFrom="paragraph">
            <wp:posOffset>-247650</wp:posOffset>
          </wp:positionV>
          <wp:extent cx="1526540" cy="63055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4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35686"/>
    <w:multiLevelType w:val="hybridMultilevel"/>
    <w:tmpl w:val="12BAD8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57554"/>
    <w:multiLevelType w:val="hybridMultilevel"/>
    <w:tmpl w:val="3EA6B2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76939"/>
    <w:multiLevelType w:val="hybridMultilevel"/>
    <w:tmpl w:val="23E8C0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47951"/>
    <w:multiLevelType w:val="hybridMultilevel"/>
    <w:tmpl w:val="E9A4BB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66713"/>
    <w:multiLevelType w:val="hybridMultilevel"/>
    <w:tmpl w:val="1B887ABC"/>
    <w:lvl w:ilvl="0" w:tplc="AD8E977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663A9"/>
    <w:multiLevelType w:val="hybridMultilevel"/>
    <w:tmpl w:val="FCB8C8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290BCD"/>
    <w:multiLevelType w:val="hybridMultilevel"/>
    <w:tmpl w:val="A184CD6A"/>
    <w:lvl w:ilvl="0" w:tplc="0E04EEE2">
      <w:start w:val="1"/>
      <w:numFmt w:val="bullet"/>
      <w:pStyle w:val="Bullet3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5970476"/>
    <w:multiLevelType w:val="hybridMultilevel"/>
    <w:tmpl w:val="8C2009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A3A"/>
    <w:multiLevelType w:val="hybridMultilevel"/>
    <w:tmpl w:val="A9326678"/>
    <w:lvl w:ilvl="0" w:tplc="C742C094">
      <w:start w:val="1"/>
      <w:numFmt w:val="lowerLetter"/>
      <w:pStyle w:val="List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C4654D"/>
    <w:multiLevelType w:val="hybridMultilevel"/>
    <w:tmpl w:val="C554D6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E0153B"/>
    <w:multiLevelType w:val="hybridMultilevel"/>
    <w:tmpl w:val="721E8422"/>
    <w:lvl w:ilvl="0" w:tplc="6F9C3D36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965BDC"/>
    <w:multiLevelType w:val="hybridMultilevel"/>
    <w:tmpl w:val="B3AECD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E372D3"/>
    <w:multiLevelType w:val="hybridMultilevel"/>
    <w:tmpl w:val="9198181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8152AB"/>
    <w:multiLevelType w:val="hybridMultilevel"/>
    <w:tmpl w:val="2D2C6E60"/>
    <w:lvl w:ilvl="0" w:tplc="F9F01EE8">
      <w:start w:val="1"/>
      <w:numFmt w:val="lowerRoman"/>
      <w:pStyle w:val="Listi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601868"/>
    <w:multiLevelType w:val="hybridMultilevel"/>
    <w:tmpl w:val="389AB3E6"/>
    <w:lvl w:ilvl="0" w:tplc="1CB21836">
      <w:start w:val="1"/>
      <w:numFmt w:val="decimal"/>
      <w:pStyle w:val="ListNumeric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EA1FD1"/>
    <w:multiLevelType w:val="hybridMultilevel"/>
    <w:tmpl w:val="BE7AEC16"/>
    <w:lvl w:ilvl="0" w:tplc="BDDC1AAC">
      <w:start w:val="1"/>
      <w:numFmt w:val="bullet"/>
      <w:pStyle w:val="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C01958"/>
    <w:multiLevelType w:val="hybridMultilevel"/>
    <w:tmpl w:val="EDAEB9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AA007E"/>
    <w:multiLevelType w:val="hybridMultilevel"/>
    <w:tmpl w:val="1E643A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AA6A5A"/>
    <w:multiLevelType w:val="hybridMultilevel"/>
    <w:tmpl w:val="75F0E9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6387698">
    <w:abstractNumId w:val="8"/>
  </w:num>
  <w:num w:numId="2" w16cid:durableId="1874998253">
    <w:abstractNumId w:val="10"/>
  </w:num>
  <w:num w:numId="3" w16cid:durableId="673532262">
    <w:abstractNumId w:val="13"/>
  </w:num>
  <w:num w:numId="4" w16cid:durableId="608008306">
    <w:abstractNumId w:val="14"/>
  </w:num>
  <w:num w:numId="5" w16cid:durableId="1962415114">
    <w:abstractNumId w:val="4"/>
  </w:num>
  <w:num w:numId="6" w16cid:durableId="1963992913">
    <w:abstractNumId w:val="15"/>
  </w:num>
  <w:num w:numId="7" w16cid:durableId="280037314">
    <w:abstractNumId w:val="6"/>
  </w:num>
  <w:num w:numId="8" w16cid:durableId="711658983">
    <w:abstractNumId w:val="4"/>
    <w:lvlOverride w:ilvl="0">
      <w:startOverride w:val="1"/>
    </w:lvlOverride>
  </w:num>
  <w:num w:numId="9" w16cid:durableId="740753650">
    <w:abstractNumId w:val="18"/>
  </w:num>
  <w:num w:numId="10" w16cid:durableId="1081685088">
    <w:abstractNumId w:val="2"/>
  </w:num>
  <w:num w:numId="11" w16cid:durableId="1873496154">
    <w:abstractNumId w:val="3"/>
  </w:num>
  <w:num w:numId="12" w16cid:durableId="192766525">
    <w:abstractNumId w:val="17"/>
  </w:num>
  <w:num w:numId="13" w16cid:durableId="1062405161">
    <w:abstractNumId w:val="12"/>
  </w:num>
  <w:num w:numId="14" w16cid:durableId="1904639084">
    <w:abstractNumId w:val="5"/>
  </w:num>
  <w:num w:numId="15" w16cid:durableId="1200163673">
    <w:abstractNumId w:val="1"/>
  </w:num>
  <w:num w:numId="16" w16cid:durableId="1752777227">
    <w:abstractNumId w:val="16"/>
  </w:num>
  <w:num w:numId="17" w16cid:durableId="703482171">
    <w:abstractNumId w:val="7"/>
  </w:num>
  <w:num w:numId="18" w16cid:durableId="1501044865">
    <w:abstractNumId w:val="11"/>
  </w:num>
  <w:num w:numId="19" w16cid:durableId="1253582683">
    <w:abstractNumId w:val="0"/>
  </w:num>
  <w:num w:numId="20" w16cid:durableId="18392987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zsTQwsDSyMDQxNrFU0lEKTi0uzszPAykwrAUAksWZoiwAAAA="/>
  </w:docVars>
  <w:rsids>
    <w:rsidRoot w:val="005035B2"/>
    <w:rsid w:val="00000E00"/>
    <w:rsid w:val="00016032"/>
    <w:rsid w:val="0005547A"/>
    <w:rsid w:val="000C64B6"/>
    <w:rsid w:val="000C6EEF"/>
    <w:rsid w:val="000D30A9"/>
    <w:rsid w:val="001016EB"/>
    <w:rsid w:val="001161B0"/>
    <w:rsid w:val="00120414"/>
    <w:rsid w:val="00133D88"/>
    <w:rsid w:val="001348B2"/>
    <w:rsid w:val="00141B02"/>
    <w:rsid w:val="00181654"/>
    <w:rsid w:val="00186C1B"/>
    <w:rsid w:val="001B78B4"/>
    <w:rsid w:val="001D565C"/>
    <w:rsid w:val="001F56E8"/>
    <w:rsid w:val="00240A53"/>
    <w:rsid w:val="00256B45"/>
    <w:rsid w:val="00270557"/>
    <w:rsid w:val="002D4EBD"/>
    <w:rsid w:val="002D6604"/>
    <w:rsid w:val="00331EF2"/>
    <w:rsid w:val="003605FA"/>
    <w:rsid w:val="00392A62"/>
    <w:rsid w:val="003A2B49"/>
    <w:rsid w:val="003B503F"/>
    <w:rsid w:val="003C06B7"/>
    <w:rsid w:val="003E0BD7"/>
    <w:rsid w:val="003F4008"/>
    <w:rsid w:val="00403C7E"/>
    <w:rsid w:val="0041119E"/>
    <w:rsid w:val="00411E8A"/>
    <w:rsid w:val="004268E2"/>
    <w:rsid w:val="0043138E"/>
    <w:rsid w:val="0043256D"/>
    <w:rsid w:val="004540CF"/>
    <w:rsid w:val="00475801"/>
    <w:rsid w:val="004926B9"/>
    <w:rsid w:val="004B396E"/>
    <w:rsid w:val="004B51E6"/>
    <w:rsid w:val="005035B2"/>
    <w:rsid w:val="00515DBA"/>
    <w:rsid w:val="00517651"/>
    <w:rsid w:val="00537E21"/>
    <w:rsid w:val="00563A27"/>
    <w:rsid w:val="005B2A65"/>
    <w:rsid w:val="005C507C"/>
    <w:rsid w:val="006056C6"/>
    <w:rsid w:val="00636986"/>
    <w:rsid w:val="00637C0C"/>
    <w:rsid w:val="0064258F"/>
    <w:rsid w:val="00643EEB"/>
    <w:rsid w:val="00670007"/>
    <w:rsid w:val="006717EF"/>
    <w:rsid w:val="00677E54"/>
    <w:rsid w:val="006807E7"/>
    <w:rsid w:val="006B1B0B"/>
    <w:rsid w:val="006D0F15"/>
    <w:rsid w:val="006E1E51"/>
    <w:rsid w:val="006F391E"/>
    <w:rsid w:val="00701864"/>
    <w:rsid w:val="00702F09"/>
    <w:rsid w:val="007377C6"/>
    <w:rsid w:val="007556EB"/>
    <w:rsid w:val="007751F0"/>
    <w:rsid w:val="007814BA"/>
    <w:rsid w:val="008152D3"/>
    <w:rsid w:val="0082599B"/>
    <w:rsid w:val="00843B3E"/>
    <w:rsid w:val="008C2205"/>
    <w:rsid w:val="008D27AC"/>
    <w:rsid w:val="008D3D2E"/>
    <w:rsid w:val="008E4B3F"/>
    <w:rsid w:val="00902004"/>
    <w:rsid w:val="00910C62"/>
    <w:rsid w:val="00921616"/>
    <w:rsid w:val="0093212C"/>
    <w:rsid w:val="009659EB"/>
    <w:rsid w:val="00980B7F"/>
    <w:rsid w:val="009836F7"/>
    <w:rsid w:val="009A52C4"/>
    <w:rsid w:val="009D42C2"/>
    <w:rsid w:val="00A01EA3"/>
    <w:rsid w:val="00A10329"/>
    <w:rsid w:val="00A14E63"/>
    <w:rsid w:val="00A17EA1"/>
    <w:rsid w:val="00A23876"/>
    <w:rsid w:val="00A24B3D"/>
    <w:rsid w:val="00A3433E"/>
    <w:rsid w:val="00A37301"/>
    <w:rsid w:val="00A464EF"/>
    <w:rsid w:val="00A50717"/>
    <w:rsid w:val="00A53110"/>
    <w:rsid w:val="00A56849"/>
    <w:rsid w:val="00A77E18"/>
    <w:rsid w:val="00A85C16"/>
    <w:rsid w:val="00A876A6"/>
    <w:rsid w:val="00AA5521"/>
    <w:rsid w:val="00AB1638"/>
    <w:rsid w:val="00AC056D"/>
    <w:rsid w:val="00AF0584"/>
    <w:rsid w:val="00AF5380"/>
    <w:rsid w:val="00B04497"/>
    <w:rsid w:val="00B07B76"/>
    <w:rsid w:val="00B11330"/>
    <w:rsid w:val="00B227C2"/>
    <w:rsid w:val="00B34E9A"/>
    <w:rsid w:val="00B475E5"/>
    <w:rsid w:val="00B65A37"/>
    <w:rsid w:val="00B65E48"/>
    <w:rsid w:val="00BA4C62"/>
    <w:rsid w:val="00BB53D5"/>
    <w:rsid w:val="00BC4F43"/>
    <w:rsid w:val="00BE3562"/>
    <w:rsid w:val="00BE732A"/>
    <w:rsid w:val="00C00AB8"/>
    <w:rsid w:val="00C106F2"/>
    <w:rsid w:val="00C11B09"/>
    <w:rsid w:val="00C11E8D"/>
    <w:rsid w:val="00C21DA0"/>
    <w:rsid w:val="00C35EE5"/>
    <w:rsid w:val="00C57DCA"/>
    <w:rsid w:val="00C7223A"/>
    <w:rsid w:val="00C76089"/>
    <w:rsid w:val="00C77CAF"/>
    <w:rsid w:val="00C83BF9"/>
    <w:rsid w:val="00C8535A"/>
    <w:rsid w:val="00CA3A7E"/>
    <w:rsid w:val="00CC12A5"/>
    <w:rsid w:val="00CC3E04"/>
    <w:rsid w:val="00CC4493"/>
    <w:rsid w:val="00CD4799"/>
    <w:rsid w:val="00CE329F"/>
    <w:rsid w:val="00D045AB"/>
    <w:rsid w:val="00D13693"/>
    <w:rsid w:val="00D30068"/>
    <w:rsid w:val="00D33A0E"/>
    <w:rsid w:val="00D66546"/>
    <w:rsid w:val="00D66625"/>
    <w:rsid w:val="00D82E3C"/>
    <w:rsid w:val="00D9730C"/>
    <w:rsid w:val="00DA0AD2"/>
    <w:rsid w:val="00DA32F3"/>
    <w:rsid w:val="00DA5D04"/>
    <w:rsid w:val="00DA5E5A"/>
    <w:rsid w:val="00DC48F4"/>
    <w:rsid w:val="00E008C8"/>
    <w:rsid w:val="00E20C1A"/>
    <w:rsid w:val="00E539FB"/>
    <w:rsid w:val="00E601E3"/>
    <w:rsid w:val="00E626DE"/>
    <w:rsid w:val="00E82FEC"/>
    <w:rsid w:val="00EB58E5"/>
    <w:rsid w:val="00ED0A39"/>
    <w:rsid w:val="00F13568"/>
    <w:rsid w:val="00F33877"/>
    <w:rsid w:val="00F432A4"/>
    <w:rsid w:val="00F438C8"/>
    <w:rsid w:val="00F44291"/>
    <w:rsid w:val="00F472CF"/>
    <w:rsid w:val="00F53C8B"/>
    <w:rsid w:val="00F60D79"/>
    <w:rsid w:val="00F60FEA"/>
    <w:rsid w:val="00FA00AE"/>
    <w:rsid w:val="00FC3800"/>
    <w:rsid w:val="00FC62B9"/>
    <w:rsid w:val="00FC6C35"/>
    <w:rsid w:val="00FE7D3E"/>
    <w:rsid w:val="00FF0CA4"/>
    <w:rsid w:val="0477679B"/>
    <w:rsid w:val="07564C73"/>
    <w:rsid w:val="09968908"/>
    <w:rsid w:val="0D0F5071"/>
    <w:rsid w:val="1BD7677F"/>
    <w:rsid w:val="1D813BDB"/>
    <w:rsid w:val="21AB7C90"/>
    <w:rsid w:val="22351F97"/>
    <w:rsid w:val="28B5EA87"/>
    <w:rsid w:val="2A44166F"/>
    <w:rsid w:val="2ABA0F77"/>
    <w:rsid w:val="2AE4F712"/>
    <w:rsid w:val="2C2F0C75"/>
    <w:rsid w:val="3CDE49A9"/>
    <w:rsid w:val="3F2A14FE"/>
    <w:rsid w:val="4015EA6B"/>
    <w:rsid w:val="4DF75E9C"/>
    <w:rsid w:val="4E982B5A"/>
    <w:rsid w:val="4F17FDA5"/>
    <w:rsid w:val="5033FBBB"/>
    <w:rsid w:val="5066873E"/>
    <w:rsid w:val="536B9C7D"/>
    <w:rsid w:val="548468DF"/>
    <w:rsid w:val="559E3F75"/>
    <w:rsid w:val="583F0DA0"/>
    <w:rsid w:val="5D40DE44"/>
    <w:rsid w:val="6843F693"/>
    <w:rsid w:val="743EFB7A"/>
    <w:rsid w:val="79AD90F4"/>
    <w:rsid w:val="79D67298"/>
    <w:rsid w:val="7C0E85B2"/>
    <w:rsid w:val="7E082616"/>
    <w:rsid w:val="7FA3F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8ED547"/>
  <w15:chartTrackingRefBased/>
  <w15:docId w15:val="{FD5F8041-993E-4956-A527-86D0806B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before="-1" w:after="-1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6089"/>
    <w:pPr>
      <w:spacing w:before="0" w:after="240"/>
    </w:pPr>
    <w:rPr>
      <w:lang w:val="en-CA"/>
    </w:rPr>
  </w:style>
  <w:style w:type="paragraph" w:styleId="Heading1">
    <w:name w:val="heading 1"/>
    <w:basedOn w:val="Title"/>
    <w:next w:val="Normal"/>
    <w:link w:val="Heading1Char"/>
    <w:uiPriority w:val="9"/>
    <w:qFormat/>
    <w:rsid w:val="00D9730C"/>
    <w:pPr>
      <w:spacing w:before="240" w:after="120"/>
      <w:outlineLvl w:val="0"/>
    </w:pPr>
    <w:rPr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D3D2E"/>
    <w:pPr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730C"/>
    <w:pPr>
      <w:tabs>
        <w:tab w:val="left" w:pos="7200"/>
        <w:tab w:val="left" w:pos="8280"/>
      </w:tabs>
      <w:spacing w:before="240" w:after="120"/>
      <w:outlineLvl w:val="2"/>
    </w:pPr>
    <w:rPr>
      <w:b/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20414"/>
    <w:pPr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0FEA"/>
    <w:pPr>
      <w:keepNext/>
      <w:keepLines/>
      <w:spacing w:before="40" w:after="0"/>
      <w:outlineLvl w:val="4"/>
    </w:pPr>
    <w:rPr>
      <w:rFonts w:eastAsiaTheme="majorEastAsia" w:cstheme="majorBidi"/>
      <w:b/>
      <w:sz w:val="2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60FEA"/>
    <w:pPr>
      <w:keepNext/>
      <w:keepLines/>
      <w:outlineLvl w:val="5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EEB"/>
    <w:pPr>
      <w:pBdr>
        <w:bottom w:val="single" w:sz="18" w:space="12" w:color="1764A9"/>
      </w:pBdr>
      <w:jc w:val="right"/>
    </w:pPr>
    <w:rPr>
      <w:b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43EEB"/>
    <w:rPr>
      <w:b/>
      <w:sz w:val="3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43EEB"/>
    <w:pPr>
      <w:pBdr>
        <w:top w:val="single" w:sz="18" w:space="6" w:color="1764A9"/>
      </w:pBdr>
      <w:tabs>
        <w:tab w:val="center" w:pos="360"/>
      </w:tabs>
      <w:spacing w:before="60" w:after="0"/>
      <w:ind w:left="1080" w:hanging="108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43EEB"/>
    <w:rPr>
      <w:sz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5B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CC4493"/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4493"/>
    <w:rPr>
      <w:rFonts w:eastAsiaTheme="majorEastAsia" w:cstheme="majorBidi"/>
      <w:b/>
      <w:spacing w:val="-10"/>
      <w:kern w:val="28"/>
      <w:sz w:val="32"/>
      <w:szCs w:val="56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D9730C"/>
    <w:rPr>
      <w:rFonts w:eastAsiaTheme="majorEastAsia" w:cstheme="majorBidi"/>
      <w:b/>
      <w:spacing w:val="-10"/>
      <w:kern w:val="28"/>
      <w:sz w:val="36"/>
      <w:szCs w:val="36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8D3D2E"/>
    <w:rPr>
      <w:rFonts w:eastAsiaTheme="majorEastAsia" w:cstheme="majorBidi"/>
      <w:b/>
      <w:spacing w:val="-10"/>
      <w:kern w:val="28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D9730C"/>
    <w:rPr>
      <w:b/>
      <w:sz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120414"/>
    <w:rPr>
      <w:b/>
      <w:sz w:val="24"/>
      <w:szCs w:val="24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rsid w:val="00F60FEA"/>
    <w:rPr>
      <w:rFonts w:ascii="Arial" w:eastAsiaTheme="majorEastAsia" w:hAnsi="Arial" w:cstheme="majorBidi"/>
      <w:b/>
      <w:sz w:val="23"/>
    </w:rPr>
  </w:style>
  <w:style w:type="character" w:styleId="Hyperlink">
    <w:name w:val="Hyperlink"/>
    <w:basedOn w:val="DefaultParagraphFont"/>
    <w:uiPriority w:val="99"/>
    <w:unhideWhenUsed/>
    <w:rsid w:val="005035B2"/>
    <w:rPr>
      <w:color w:val="0563C1" w:themeColor="hyperlink"/>
      <w:u w:val="single"/>
    </w:rPr>
  </w:style>
  <w:style w:type="paragraph" w:customStyle="1" w:styleId="IndentBothSides">
    <w:name w:val="Indent Both Sides"/>
    <w:basedOn w:val="Normal"/>
    <w:qFormat/>
    <w:rsid w:val="005035B2"/>
    <w:pPr>
      <w:ind w:left="720" w:right="720"/>
    </w:pPr>
  </w:style>
  <w:style w:type="paragraph" w:customStyle="1" w:styleId="IndentLista">
    <w:name w:val="Indent List a."/>
    <w:basedOn w:val="Normal"/>
    <w:qFormat/>
    <w:rsid w:val="005035B2"/>
    <w:pPr>
      <w:spacing w:after="60"/>
      <w:ind w:left="720"/>
    </w:pPr>
  </w:style>
  <w:style w:type="paragraph" w:customStyle="1" w:styleId="IndentListBullet">
    <w:name w:val="Indent List Bullet"/>
    <w:basedOn w:val="Normal"/>
    <w:qFormat/>
    <w:rsid w:val="005035B2"/>
    <w:pPr>
      <w:spacing w:before="60" w:after="60"/>
      <w:ind w:left="1080"/>
    </w:pPr>
  </w:style>
  <w:style w:type="paragraph" w:customStyle="1" w:styleId="IndentList">
    <w:name w:val="Indent List"/>
    <w:basedOn w:val="Normal"/>
    <w:qFormat/>
    <w:rsid w:val="002D4EBD"/>
    <w:pPr>
      <w:spacing w:after="120"/>
      <w:ind w:left="360"/>
    </w:pPr>
  </w:style>
  <w:style w:type="paragraph" w:styleId="ListParagraph">
    <w:name w:val="List Paragraph"/>
    <w:basedOn w:val="Normal"/>
    <w:uiPriority w:val="34"/>
    <w:qFormat/>
    <w:rsid w:val="007814BA"/>
    <w:pPr>
      <w:numPr>
        <w:numId w:val="5"/>
      </w:numPr>
      <w:spacing w:after="120"/>
      <w:ind w:left="360"/>
    </w:pPr>
  </w:style>
  <w:style w:type="paragraph" w:customStyle="1" w:styleId="Lista">
    <w:name w:val="List a."/>
    <w:basedOn w:val="ListParagraph"/>
    <w:qFormat/>
    <w:rsid w:val="00C21DA0"/>
    <w:pPr>
      <w:numPr>
        <w:numId w:val="1"/>
      </w:numPr>
      <w:spacing w:before="120" w:after="60"/>
    </w:pPr>
  </w:style>
  <w:style w:type="paragraph" w:customStyle="1" w:styleId="Bullet1">
    <w:name w:val="Bullet 1"/>
    <w:basedOn w:val="ListParagraph"/>
    <w:qFormat/>
    <w:rsid w:val="00C11B09"/>
    <w:pPr>
      <w:numPr>
        <w:numId w:val="2"/>
      </w:numPr>
      <w:spacing w:after="60"/>
    </w:pPr>
  </w:style>
  <w:style w:type="paragraph" w:customStyle="1" w:styleId="Listi">
    <w:name w:val="List i."/>
    <w:basedOn w:val="ListParagraph"/>
    <w:qFormat/>
    <w:rsid w:val="007814BA"/>
    <w:pPr>
      <w:numPr>
        <w:numId w:val="3"/>
      </w:numPr>
      <w:spacing w:after="60"/>
      <w:ind w:left="1440"/>
    </w:pPr>
  </w:style>
  <w:style w:type="paragraph" w:customStyle="1" w:styleId="ListNumerical">
    <w:name w:val="List Numerical"/>
    <w:basedOn w:val="ListParagraph"/>
    <w:rsid w:val="002D4EBD"/>
    <w:pPr>
      <w:numPr>
        <w:numId w:val="4"/>
      </w:numPr>
      <w:tabs>
        <w:tab w:val="left" w:pos="360"/>
      </w:tabs>
      <w:ind w:left="720" w:hanging="720"/>
    </w:pPr>
  </w:style>
  <w:style w:type="paragraph" w:customStyle="1" w:styleId="SAITCaption">
    <w:name w:val="SAIT Caption"/>
    <w:basedOn w:val="Normal"/>
    <w:next w:val="Source"/>
    <w:qFormat/>
    <w:rsid w:val="005035B2"/>
    <w:pPr>
      <w:spacing w:after="60"/>
      <w:jc w:val="center"/>
    </w:pPr>
    <w:rPr>
      <w:b/>
    </w:rPr>
  </w:style>
  <w:style w:type="table" w:customStyle="1" w:styleId="SAITTableStyle">
    <w:name w:val="SAIT Table Style"/>
    <w:basedOn w:val="TableNormal"/>
    <w:uiPriority w:val="99"/>
    <w:rsid w:val="00B34E9A"/>
    <w:pPr>
      <w:spacing w:before="60" w:after="6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Source">
    <w:name w:val="Source"/>
    <w:basedOn w:val="Normal"/>
    <w:next w:val="Normal"/>
    <w:qFormat/>
    <w:rsid w:val="005035B2"/>
    <w:pPr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503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Instructions">
    <w:name w:val="Template Instructions"/>
    <w:basedOn w:val="Normal"/>
    <w:next w:val="Normal"/>
    <w:qFormat/>
    <w:rsid w:val="00E601E3"/>
    <w:rPr>
      <w:b/>
      <w:i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7814BA"/>
  </w:style>
  <w:style w:type="paragraph" w:styleId="TOCHeading">
    <w:name w:val="TOC Heading"/>
    <w:basedOn w:val="Heading1"/>
    <w:next w:val="Normal"/>
    <w:uiPriority w:val="39"/>
    <w:unhideWhenUsed/>
    <w:qFormat/>
    <w:rsid w:val="007814BA"/>
    <w:pPr>
      <w:spacing w:before="480"/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rsid w:val="00F60FEA"/>
    <w:rPr>
      <w:rFonts w:ascii="Arial" w:eastAsiaTheme="majorEastAsia" w:hAnsi="Arial" w:cstheme="majorBidi"/>
      <w:b/>
      <w:i/>
    </w:rPr>
  </w:style>
  <w:style w:type="paragraph" w:customStyle="1" w:styleId="IndentListi">
    <w:name w:val="Indent List i."/>
    <w:basedOn w:val="IndentLista"/>
    <w:qFormat/>
    <w:rsid w:val="00F60FEA"/>
    <w:pPr>
      <w:ind w:left="1440"/>
    </w:pPr>
  </w:style>
  <w:style w:type="paragraph" w:customStyle="1" w:styleId="Bullet2">
    <w:name w:val="Bullet 2"/>
    <w:basedOn w:val="Bullet1"/>
    <w:qFormat/>
    <w:rsid w:val="00C11B09"/>
    <w:pPr>
      <w:numPr>
        <w:numId w:val="6"/>
      </w:numPr>
      <w:ind w:left="1440"/>
    </w:pPr>
  </w:style>
  <w:style w:type="paragraph" w:customStyle="1" w:styleId="Bullet3">
    <w:name w:val="Bullet 3"/>
    <w:basedOn w:val="Bullet1"/>
    <w:qFormat/>
    <w:rsid w:val="00C11B09"/>
    <w:pPr>
      <w:numPr>
        <w:numId w:val="7"/>
      </w:numPr>
      <w:ind w:left="2160"/>
    </w:pPr>
  </w:style>
  <w:style w:type="paragraph" w:customStyle="1" w:styleId="Table">
    <w:name w:val="Table"/>
    <w:basedOn w:val="Normal"/>
    <w:qFormat/>
    <w:rsid w:val="00B34E9A"/>
    <w:pPr>
      <w:spacing w:before="60" w:after="60"/>
    </w:pPr>
  </w:style>
  <w:style w:type="paragraph" w:customStyle="1" w:styleId="Small">
    <w:name w:val="Small"/>
    <w:basedOn w:val="Normal"/>
    <w:next w:val="Normal"/>
    <w:qFormat/>
    <w:rsid w:val="00B34E9A"/>
    <w:pPr>
      <w:spacing w:before="120" w:after="360"/>
    </w:pPr>
    <w:rPr>
      <w:sz w:val="20"/>
      <w:szCs w:val="20"/>
    </w:rPr>
  </w:style>
  <w:style w:type="paragraph" w:customStyle="1" w:styleId="IndentList1a">
    <w:name w:val="Indent List 1. a."/>
    <w:basedOn w:val="IndentList"/>
    <w:qFormat/>
    <w:rsid w:val="007377C6"/>
    <w:pPr>
      <w:ind w:left="720"/>
    </w:pPr>
  </w:style>
  <w:style w:type="paragraph" w:customStyle="1" w:styleId="SpecialBox">
    <w:name w:val="Special Box"/>
    <w:basedOn w:val="IndentBothSides"/>
    <w:next w:val="Normal"/>
    <w:qFormat/>
    <w:rsid w:val="00E539FB"/>
    <w:pPr>
      <w:pBdr>
        <w:left w:val="thinThickLargeGap" w:sz="24" w:space="4" w:color="1764A9"/>
      </w:pBdr>
      <w:spacing w:before="120" w:after="60"/>
    </w:pPr>
  </w:style>
  <w:style w:type="paragraph" w:customStyle="1" w:styleId="indent">
    <w:name w:val="indent"/>
    <w:basedOn w:val="Normal"/>
    <w:rsid w:val="00E539FB"/>
    <w:pPr>
      <w:spacing w:line="240" w:lineRule="auto"/>
      <w:ind w:left="720"/>
    </w:pPr>
    <w:rPr>
      <w:rFonts w:eastAsia="Times New Roman" w:cs="Times New Roman"/>
      <w:szCs w:val="20"/>
      <w:lang w:val="en-US"/>
    </w:rPr>
  </w:style>
  <w:style w:type="paragraph" w:customStyle="1" w:styleId="LeadTab">
    <w:name w:val="Lead Tab"/>
    <w:basedOn w:val="Normal"/>
    <w:qFormat/>
    <w:rsid w:val="00BE3562"/>
    <w:pPr>
      <w:tabs>
        <w:tab w:val="right" w:leader="hyphen" w:pos="8640"/>
      </w:tabs>
      <w:ind w:left="720"/>
    </w:pPr>
  </w:style>
  <w:style w:type="character" w:styleId="BookTitle">
    <w:name w:val="Book Title"/>
    <w:basedOn w:val="DefaultParagraphFont"/>
    <w:uiPriority w:val="33"/>
    <w:qFormat/>
    <w:rsid w:val="00E601E3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601E3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601E3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1E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1E3"/>
    <w:rPr>
      <w:i/>
      <w:iCs/>
      <w:color w:val="5B9BD5" w:themeColor="accent1"/>
      <w:lang w:val="en-CA"/>
    </w:rPr>
  </w:style>
  <w:style w:type="character" w:styleId="IntenseEmphasis">
    <w:name w:val="Intense Emphasis"/>
    <w:basedOn w:val="DefaultParagraphFont"/>
    <w:uiPriority w:val="21"/>
    <w:qFormat/>
    <w:rsid w:val="00E601E3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01E3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E601E3"/>
    <w:pPr>
      <w:spacing w:before="0" w:beforeAutospacing="1" w:after="0" w:afterAutospacing="1" w:line="240" w:lineRule="auto"/>
    </w:pPr>
    <w:rPr>
      <w:lang w:val="en-CA"/>
    </w:rPr>
  </w:style>
  <w:style w:type="paragraph" w:customStyle="1" w:styleId="ListParagrapha">
    <w:name w:val="List Paragraph a."/>
    <w:basedOn w:val="ListParagraph"/>
    <w:qFormat/>
    <w:rsid w:val="00A17EA1"/>
    <w:pPr>
      <w:numPr>
        <w:numId w:val="0"/>
      </w:numPr>
      <w:tabs>
        <w:tab w:val="left" w:pos="360"/>
      </w:tabs>
      <w:ind w:left="720" w:hanging="720"/>
    </w:pPr>
  </w:style>
  <w:style w:type="paragraph" w:customStyle="1" w:styleId="ListParagraphNumerical">
    <w:name w:val="List Paragraph Numerical"/>
    <w:basedOn w:val="ListParagraph"/>
    <w:rsid w:val="00C11B09"/>
    <w:pPr>
      <w:numPr>
        <w:numId w:val="0"/>
      </w:numPr>
      <w:tabs>
        <w:tab w:val="left" w:pos="360"/>
      </w:tabs>
      <w:ind w:left="360" w:hanging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C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1B09"/>
    <w:rPr>
      <w:sz w:val="20"/>
      <w:szCs w:val="20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8152D3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331EF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13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4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geeksforgeeks.org/docker-tutorial/" TargetMode="External"/><Relationship Id="rId18" Type="http://schemas.openxmlformats.org/officeDocument/2006/relationships/image" Target="media/image4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pTFZFxd4hOI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reecodecamp.org/news/the-docker-handbook/" TargetMode="External"/><Relationship Id="rId24" Type="http://schemas.openxmlformats.org/officeDocument/2006/relationships/image" Target="media/image10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tutorialspoint.com/docker/" TargetMode="External"/><Relationship Id="rId22" Type="http://schemas.openxmlformats.org/officeDocument/2006/relationships/image" Target="media/image8.png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eec0dca-bb4c-45bb-88a4-fa79b60eac6c">
      <Terms xmlns="http://schemas.microsoft.com/office/infopath/2007/PartnerControls"/>
    </lcf76f155ced4ddcb4097134ff3c332f>
    <TaxCatchAll xmlns="68d17c7f-3163-4adc-97c0-67e1ec01e6a4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808219EEBC147A5B37D866A12D758" ma:contentTypeVersion="16" ma:contentTypeDescription="Create a new document." ma:contentTypeScope="" ma:versionID="f0fadf7e842edb8d2fd548b9a47ca529">
  <xsd:schema xmlns:xsd="http://www.w3.org/2001/XMLSchema" xmlns:xs="http://www.w3.org/2001/XMLSchema" xmlns:p="http://schemas.microsoft.com/office/2006/metadata/properties" xmlns:ns2="7eec0dca-bb4c-45bb-88a4-fa79b60eac6c" xmlns:ns3="68d17c7f-3163-4adc-97c0-67e1ec01e6a4" targetNamespace="http://schemas.microsoft.com/office/2006/metadata/properties" ma:root="true" ma:fieldsID="ffbe02464a736af7f825843870a88a48" ns2:_="" ns3:_="">
    <xsd:import namespace="7eec0dca-bb4c-45bb-88a4-fa79b60eac6c"/>
    <xsd:import namespace="68d17c7f-3163-4adc-97c0-67e1ec01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c0dca-bb4c-45bb-88a4-fa79b60ea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4715c62-ccfc-45dc-bd41-71cb468c89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17c7f-3163-4adc-97c0-67e1ec01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0fa3b32-58c6-4d85-89e5-c83d51bffcd3}" ma:internalName="TaxCatchAll" ma:showField="CatchAllData" ma:web="68d17c7f-3163-4adc-97c0-67e1ec01e6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4DF300-3BDF-47CD-864C-9C7A81524B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E060B4B-E71F-4931-BF59-57F0C55A1D76}">
  <ds:schemaRefs>
    <ds:schemaRef ds:uri="http://schemas.microsoft.com/office/2006/metadata/properties"/>
    <ds:schemaRef ds:uri="http://schemas.microsoft.com/office/infopath/2007/PartnerControls"/>
    <ds:schemaRef ds:uri="7eec0dca-bb4c-45bb-88a4-fa79b60eac6c"/>
    <ds:schemaRef ds:uri="68d17c7f-3163-4adc-97c0-67e1ec01e6a4"/>
  </ds:schemaRefs>
</ds:datastoreItem>
</file>

<file path=customXml/itemProps3.xml><?xml version="1.0" encoding="utf-8"?>
<ds:datastoreItem xmlns:ds="http://schemas.openxmlformats.org/officeDocument/2006/customXml" ds:itemID="{999DD386-1FB7-4DFA-9B8E-E444853D14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1CC28C5-2847-4265-8066-C6A37B4FAB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ec0dca-bb4c-45bb-88a4-fa79b60eac6c"/>
    <ds:schemaRef ds:uri="68d17c7f-3163-4adc-97c0-67e1ec01e6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T</dc:creator>
  <cp:keywords/>
  <dc:description/>
  <cp:lastModifiedBy>Jashanpreet Singh</cp:lastModifiedBy>
  <cp:revision>5</cp:revision>
  <cp:lastPrinted>2017-10-27T20:49:00Z</cp:lastPrinted>
  <dcterms:created xsi:type="dcterms:W3CDTF">2024-07-07T19:40:00Z</dcterms:created>
  <dcterms:modified xsi:type="dcterms:W3CDTF">2024-07-07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808219EEBC147A5B37D866A12D758</vt:lpwstr>
  </property>
  <property fmtid="{D5CDD505-2E9C-101B-9397-08002B2CF9AE}" pid="3" name="MediaServiceImageTags">
    <vt:lpwstr/>
  </property>
</Properties>
</file>